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75"/>
        <w:gridCol w:w="2070"/>
      </w:tblGrid>
      <w:tr w:rsidR="002960C3" w:rsidRPr="00FB59BE" w14:paraId="4D2ED7C2" w14:textId="77777777" w:rsidTr="000F1F38">
        <w:tc>
          <w:tcPr>
            <w:tcW w:w="7275" w:type="dxa"/>
            <w:tcBorders>
              <w:top w:val="double" w:sz="4" w:space="0" w:color="auto"/>
              <w:left w:val="double" w:sz="4" w:space="0" w:color="auto"/>
              <w:bottom w:val="double" w:sz="4" w:space="0" w:color="auto"/>
              <w:right w:val="nil"/>
            </w:tcBorders>
          </w:tcPr>
          <w:p w14:paraId="6E5266FD" w14:textId="4C8B80D7" w:rsidR="002960C3" w:rsidRPr="00CC18E4" w:rsidRDefault="002960C3" w:rsidP="000F1F38">
            <w:pPr>
              <w:tabs>
                <w:tab w:val="left" w:pos="2700"/>
              </w:tabs>
              <w:jc w:val="both"/>
              <w:rPr>
                <w:rFonts w:ascii="Arial" w:hAnsi="Arial" w:cs="Arial"/>
                <w:sz w:val="20"/>
                <w:szCs w:val="20"/>
              </w:rPr>
            </w:pPr>
            <w:r w:rsidRPr="00CC18E4">
              <w:rPr>
                <w:rFonts w:ascii="Arial" w:hAnsi="Arial" w:cs="Arial"/>
                <w:b/>
                <w:sz w:val="20"/>
                <w:szCs w:val="20"/>
              </w:rPr>
              <w:t>Name of Grant Program:</w:t>
            </w:r>
            <w:r w:rsidRPr="00CC18E4">
              <w:rPr>
                <w:rFonts w:ascii="Arial" w:hAnsi="Arial" w:cs="Arial"/>
                <w:sz w:val="20"/>
                <w:szCs w:val="20"/>
              </w:rPr>
              <w:t xml:space="preserve">      </w:t>
            </w:r>
            <w:r w:rsidR="000F1F38">
              <w:rPr>
                <w:rFonts w:ascii="Arial" w:hAnsi="Arial" w:cs="Arial"/>
                <w:sz w:val="20"/>
                <w:szCs w:val="20"/>
              </w:rPr>
              <w:t>English Learner Education Support</w:t>
            </w:r>
            <w:r w:rsidR="0015155A" w:rsidRPr="00CC18E4">
              <w:rPr>
                <w:rFonts w:ascii="Arial" w:hAnsi="Arial" w:cs="Arial"/>
                <w:sz w:val="20"/>
                <w:szCs w:val="20"/>
              </w:rPr>
              <w:t xml:space="preserve"> </w:t>
            </w:r>
          </w:p>
        </w:tc>
        <w:tc>
          <w:tcPr>
            <w:tcW w:w="2070" w:type="dxa"/>
            <w:tcBorders>
              <w:top w:val="double" w:sz="4" w:space="0" w:color="auto"/>
              <w:left w:val="nil"/>
              <w:bottom w:val="double" w:sz="4" w:space="0" w:color="auto"/>
              <w:right w:val="double" w:sz="4" w:space="0" w:color="auto"/>
            </w:tcBorders>
          </w:tcPr>
          <w:p w14:paraId="6A45EAEC" w14:textId="77777777" w:rsidR="002960C3" w:rsidRPr="00CC18E4" w:rsidRDefault="002960C3" w:rsidP="00BE18AB">
            <w:pPr>
              <w:tabs>
                <w:tab w:val="left" w:pos="1332"/>
              </w:tabs>
              <w:rPr>
                <w:rFonts w:ascii="Arial" w:hAnsi="Arial" w:cs="Arial"/>
                <w:sz w:val="20"/>
                <w:szCs w:val="20"/>
              </w:rPr>
            </w:pPr>
            <w:r w:rsidRPr="00CC18E4">
              <w:rPr>
                <w:rFonts w:ascii="Arial" w:hAnsi="Arial" w:cs="Arial"/>
                <w:b/>
                <w:sz w:val="20"/>
                <w:szCs w:val="20"/>
              </w:rPr>
              <w:t>Fund Code:</w:t>
            </w:r>
            <w:r w:rsidRPr="00CC18E4">
              <w:rPr>
                <w:rFonts w:ascii="Arial" w:hAnsi="Arial" w:cs="Arial"/>
                <w:sz w:val="20"/>
                <w:szCs w:val="20"/>
              </w:rPr>
              <w:t xml:space="preserve">   </w:t>
            </w:r>
            <w:r w:rsidR="00BE18AB" w:rsidRPr="00CC18E4">
              <w:rPr>
                <w:rFonts w:ascii="Arial" w:hAnsi="Arial" w:cs="Arial"/>
                <w:sz w:val="20"/>
                <w:szCs w:val="20"/>
              </w:rPr>
              <w:t>181</w:t>
            </w:r>
            <w:r w:rsidRPr="00CC18E4">
              <w:rPr>
                <w:rFonts w:ascii="Arial" w:hAnsi="Arial" w:cs="Arial"/>
                <w:sz w:val="20"/>
                <w:szCs w:val="20"/>
              </w:rPr>
              <w:t xml:space="preserve">      </w:t>
            </w:r>
            <w:r w:rsidRPr="00CC18E4">
              <w:rPr>
                <w:rFonts w:ascii="Arial" w:hAnsi="Arial" w:cs="Arial"/>
                <w:b/>
                <w:sz w:val="20"/>
                <w:szCs w:val="20"/>
              </w:rPr>
              <w:t xml:space="preserve">  </w:t>
            </w:r>
          </w:p>
          <w:p w14:paraId="1752590C" w14:textId="77777777" w:rsidR="002960C3" w:rsidRPr="00CC18E4" w:rsidRDefault="002960C3">
            <w:pPr>
              <w:jc w:val="both"/>
              <w:rPr>
                <w:rFonts w:ascii="Arial" w:hAnsi="Arial" w:cs="Arial"/>
                <w:sz w:val="20"/>
                <w:szCs w:val="20"/>
              </w:rPr>
            </w:pPr>
          </w:p>
        </w:tc>
      </w:tr>
    </w:tbl>
    <w:p w14:paraId="1918025F" w14:textId="77777777" w:rsidR="002960C3" w:rsidRPr="00FB59BE" w:rsidRDefault="002960C3">
      <w:pPr>
        <w:jc w:val="both"/>
        <w:rPr>
          <w:rFonts w:ascii="Arial" w:hAnsi="Arial" w:cs="Arial"/>
        </w:rPr>
      </w:pPr>
    </w:p>
    <w:p w14:paraId="5995DA44" w14:textId="77777777" w:rsidR="001A122B" w:rsidRPr="00CC18E4" w:rsidRDefault="001A122B" w:rsidP="001A122B">
      <w:pPr>
        <w:spacing w:before="100" w:beforeAutospacing="1" w:after="100" w:afterAutospacing="1"/>
        <w:jc w:val="center"/>
        <w:rPr>
          <w:b/>
          <w:bCs/>
        </w:rPr>
      </w:pPr>
      <w:r w:rsidRPr="00CC18E4">
        <w:rPr>
          <w:b/>
          <w:bCs/>
        </w:rPr>
        <w:t>ADDITIONAL INFORMATION</w:t>
      </w:r>
    </w:p>
    <w:p w14:paraId="758ACCA4" w14:textId="5D2F98EF" w:rsidR="001A122B" w:rsidRPr="00CC18E4" w:rsidRDefault="001A122B" w:rsidP="001A122B">
      <w:pPr>
        <w:spacing w:before="100" w:beforeAutospacing="1" w:after="100" w:afterAutospacing="1"/>
      </w:pPr>
      <w:r w:rsidRPr="00CC18E4">
        <w:t xml:space="preserve">If you are applying for a new alternative bilingual program, please complete the program plan for review by the Department </w:t>
      </w:r>
      <w:r w:rsidR="00B91C03">
        <w:t xml:space="preserve">and email it to </w:t>
      </w:r>
      <w:hyperlink r:id="rId11" w:history="1">
        <w:r w:rsidR="00B91C03" w:rsidRPr="0074266D">
          <w:rPr>
            <w:rStyle w:val="Hyperlink"/>
          </w:rPr>
          <w:t>diana.gentile@mass.gov</w:t>
        </w:r>
      </w:hyperlink>
      <w:r w:rsidR="00B91C03">
        <w:t xml:space="preserve"> </w:t>
      </w:r>
      <w:r w:rsidRPr="00CC18E4">
        <w:t xml:space="preserve">by </w:t>
      </w:r>
      <w:r w:rsidR="00000831" w:rsidRPr="00B91C03">
        <w:rPr>
          <w:b/>
          <w:bCs/>
        </w:rPr>
        <w:t>November 15</w:t>
      </w:r>
      <w:r w:rsidRPr="00B91C03">
        <w:rPr>
          <w:b/>
          <w:bCs/>
        </w:rPr>
        <w:t xml:space="preserve">, </w:t>
      </w:r>
      <w:r w:rsidR="00384778" w:rsidRPr="00B91C03">
        <w:rPr>
          <w:b/>
          <w:bCs/>
        </w:rPr>
        <w:t>202</w:t>
      </w:r>
      <w:r w:rsidR="00B91C03" w:rsidRPr="00B91C03">
        <w:rPr>
          <w:b/>
          <w:bCs/>
        </w:rPr>
        <w:t>2</w:t>
      </w:r>
      <w:r w:rsidR="00B91C03">
        <w:t>.</w:t>
      </w:r>
    </w:p>
    <w:p w14:paraId="68D9B6F9" w14:textId="77777777" w:rsidR="001A122B" w:rsidRPr="00CC18E4" w:rsidRDefault="001A122B" w:rsidP="001A122B">
      <w:pPr>
        <w:spacing w:before="100" w:beforeAutospacing="1" w:after="100" w:afterAutospacing="1"/>
      </w:pPr>
      <w:r w:rsidRPr="00CC18E4">
        <w:t xml:space="preserve">The Language Opportunity for Our Kids </w:t>
      </w:r>
      <w:hyperlink r:id="rId12" w:history="1">
        <w:r w:rsidRPr="00CC18E4">
          <w:rPr>
            <w:rStyle w:val="Hyperlink"/>
          </w:rPr>
          <w:t>(LOOK)</w:t>
        </w:r>
      </w:hyperlink>
      <w:r w:rsidRPr="00CC18E4">
        <w:t xml:space="preserve"> Act of 2017 is designed to improve the education of English learners (ELs). It creates an opportunity for districts to consider the programmatic needs of English Learners (ELs) in a variety of ways, including the annual opportunity to submit proposals to the Department of Elementary and Secondary Education (DESE) to implement new alternative English learner education (ELE) programs for ELs (603 CMR 14.04(4)) such as bilingual education. </w:t>
      </w:r>
    </w:p>
    <w:p w14:paraId="034D50FE" w14:textId="77777777" w:rsidR="001A122B" w:rsidRPr="00CC18E4" w:rsidRDefault="001A122B" w:rsidP="001A122B">
      <w:pPr>
        <w:spacing w:before="100" w:beforeAutospacing="1" w:after="100" w:afterAutospacing="1"/>
      </w:pPr>
      <w:r w:rsidRPr="00CC18E4">
        <w:t xml:space="preserve">DESE recognizes three ELE program types as sound under prong one of the </w:t>
      </w:r>
      <w:hyperlink r:id="rId13" w:history="1">
        <w:r w:rsidRPr="00CC18E4">
          <w:rPr>
            <w:rStyle w:val="Hyperlink"/>
          </w:rPr>
          <w:t>Castañeda test</w:t>
        </w:r>
      </w:hyperlink>
      <w:r w:rsidRPr="00CC18E4">
        <w:t xml:space="preserve">: </w:t>
      </w:r>
    </w:p>
    <w:p w14:paraId="4828CE47" w14:textId="77777777" w:rsidR="001A122B" w:rsidRPr="00CC18E4" w:rsidRDefault="00123E47" w:rsidP="001A122B">
      <w:pPr>
        <w:numPr>
          <w:ilvl w:val="0"/>
          <w:numId w:val="38"/>
        </w:numPr>
        <w:spacing w:before="100" w:beforeAutospacing="1" w:after="100" w:afterAutospacing="1"/>
        <w:ind w:left="1440"/>
      </w:pPr>
      <w:hyperlink r:id="rId14" w:history="1">
        <w:r w:rsidR="001A122B" w:rsidRPr="00CC18E4">
          <w:rPr>
            <w:rStyle w:val="Hyperlink"/>
          </w:rPr>
          <w:t>Dual Language Education (DLE)</w:t>
        </w:r>
      </w:hyperlink>
    </w:p>
    <w:p w14:paraId="607E67DD" w14:textId="77777777" w:rsidR="001A122B" w:rsidRPr="00CC18E4" w:rsidRDefault="00123E47" w:rsidP="001A122B">
      <w:pPr>
        <w:numPr>
          <w:ilvl w:val="0"/>
          <w:numId w:val="38"/>
        </w:numPr>
        <w:spacing w:before="100" w:beforeAutospacing="1" w:after="100" w:afterAutospacing="1"/>
        <w:ind w:left="1440"/>
      </w:pPr>
      <w:hyperlink r:id="rId15" w:history="1">
        <w:r w:rsidR="001A122B" w:rsidRPr="00CC18E4">
          <w:rPr>
            <w:rStyle w:val="Hyperlink"/>
          </w:rPr>
          <w:t>Transitional Bilingual Education (TBE)</w:t>
        </w:r>
      </w:hyperlink>
      <w:r w:rsidR="001A122B" w:rsidRPr="00CC18E4">
        <w:t xml:space="preserve"> </w:t>
      </w:r>
    </w:p>
    <w:p w14:paraId="6C63739B" w14:textId="77777777" w:rsidR="001A122B" w:rsidRPr="00CC18E4" w:rsidRDefault="00123E47" w:rsidP="001A122B">
      <w:pPr>
        <w:numPr>
          <w:ilvl w:val="0"/>
          <w:numId w:val="38"/>
        </w:numPr>
        <w:spacing w:before="100" w:beforeAutospacing="1" w:after="100" w:afterAutospacing="1"/>
        <w:ind w:left="1440"/>
      </w:pPr>
      <w:hyperlink r:id="rId16" w:history="1">
        <w:r w:rsidR="001A122B" w:rsidRPr="00CC18E4">
          <w:rPr>
            <w:rStyle w:val="Hyperlink"/>
          </w:rPr>
          <w:t>Sheltered English Immersion (SEI)</w:t>
        </w:r>
      </w:hyperlink>
    </w:p>
    <w:p w14:paraId="3E56F7D8" w14:textId="77777777" w:rsidR="001A122B" w:rsidRPr="00CC18E4" w:rsidRDefault="001A122B" w:rsidP="001A122B">
      <w:pPr>
        <w:spacing w:before="100" w:beforeAutospacing="1" w:after="100" w:afterAutospacing="1"/>
        <w:ind w:left="720"/>
      </w:pPr>
      <w:r w:rsidRPr="00CC18E4">
        <w:t xml:space="preserve">Note: Other bilingual program types may be approved by the Department if the district is able to substantiate that the proposed program is based on sound educational theory. </w:t>
      </w:r>
    </w:p>
    <w:p w14:paraId="296F0119" w14:textId="77777777" w:rsidR="001A122B" w:rsidRPr="00CC18E4" w:rsidRDefault="001A122B" w:rsidP="001A122B">
      <w:pPr>
        <w:spacing w:before="100" w:beforeAutospacing="1" w:after="100" w:afterAutospacing="1"/>
        <w:ind w:left="720"/>
      </w:pPr>
      <w:r w:rsidRPr="00CC18E4">
        <w:t>At present, one of the challenges facing districts wishing to implement a new bilingual (DLE or TBE) program is that there is an insufficient number of qualified bilingual endorsed teachers in the state to staff any potential increase in bilingual education programs.</w:t>
      </w:r>
    </w:p>
    <w:p w14:paraId="2289D794" w14:textId="77777777" w:rsidR="001A122B" w:rsidRPr="00CC18E4" w:rsidRDefault="001A122B" w:rsidP="001A122B">
      <w:pPr>
        <w:spacing w:before="100" w:beforeAutospacing="1" w:after="100" w:afterAutospacing="1"/>
        <w:ind w:left="720"/>
      </w:pPr>
      <w:r w:rsidRPr="00CC18E4">
        <w:t>What is a Bilingual Education Hub?</w:t>
      </w:r>
    </w:p>
    <w:p w14:paraId="1D2004C9" w14:textId="77777777" w:rsidR="001A122B" w:rsidRPr="00CC18E4" w:rsidRDefault="001A122B" w:rsidP="001A122B">
      <w:pPr>
        <w:numPr>
          <w:ilvl w:val="0"/>
          <w:numId w:val="39"/>
        </w:numPr>
        <w:spacing w:before="100" w:beforeAutospacing="1" w:after="100" w:afterAutospacing="1"/>
        <w:ind w:left="1440"/>
      </w:pPr>
      <w:r w:rsidRPr="00CC18E4">
        <w:t>A partnership between one or more public school districts and an institute of higher education (IHE) to create an innovative program to increase the number of qualified bilingual education teachers in Massachusetts.</w:t>
      </w:r>
    </w:p>
    <w:p w14:paraId="70645973" w14:textId="77777777" w:rsidR="001A122B" w:rsidRPr="00CC18E4" w:rsidRDefault="001A122B" w:rsidP="001A122B">
      <w:pPr>
        <w:numPr>
          <w:ilvl w:val="0"/>
          <w:numId w:val="39"/>
        </w:numPr>
        <w:spacing w:before="100" w:beforeAutospacing="1" w:after="100" w:afterAutospacing="1"/>
        <w:ind w:left="1440"/>
      </w:pPr>
      <w:r w:rsidRPr="00CC18E4">
        <w:t xml:space="preserve">Hubs will create rich learning environments to attract candidates with great potential to become bilingual education teachers and support them to earn the </w:t>
      </w:r>
      <w:hyperlink r:id="rId17" w:history="1">
        <w:r w:rsidRPr="00CC18E4">
          <w:rPr>
            <w:rStyle w:val="Hyperlink"/>
          </w:rPr>
          <w:t>bilingual education endorsement</w:t>
        </w:r>
      </w:hyperlink>
      <w:r w:rsidRPr="00CC18E4">
        <w:t>.</w:t>
      </w:r>
    </w:p>
    <w:p w14:paraId="54C88717" w14:textId="77777777" w:rsidR="001A122B" w:rsidRPr="00CC18E4" w:rsidRDefault="001A122B" w:rsidP="001A122B">
      <w:pPr>
        <w:numPr>
          <w:ilvl w:val="0"/>
          <w:numId w:val="39"/>
        </w:numPr>
        <w:spacing w:before="100" w:beforeAutospacing="1" w:after="100" w:afterAutospacing="1"/>
        <w:ind w:left="1440"/>
      </w:pPr>
      <w:r w:rsidRPr="00CC18E4">
        <w:t>Candidates will include students, parents, community members, paraprofessionals, teachers, and school administrators who are bilingual.</w:t>
      </w:r>
    </w:p>
    <w:p w14:paraId="2BF35001" w14:textId="77777777" w:rsidR="001A122B" w:rsidRPr="00CC18E4" w:rsidRDefault="001A122B" w:rsidP="001A122B">
      <w:pPr>
        <w:numPr>
          <w:ilvl w:val="0"/>
          <w:numId w:val="39"/>
        </w:numPr>
        <w:spacing w:before="100" w:beforeAutospacing="1" w:after="100" w:afterAutospacing="1"/>
        <w:ind w:left="1440"/>
      </w:pPr>
      <w:r w:rsidRPr="00CC18E4">
        <w:t>Hubs will surround candidates with necessary supports, including experts in bilingual education, no-cost access to coursework delivered locally and at times convenient for working professionals, and direct information about available job opportunities.</w:t>
      </w:r>
    </w:p>
    <w:p w14:paraId="3050F741" w14:textId="77777777" w:rsidR="001A122B" w:rsidRPr="00CC18E4" w:rsidRDefault="001A122B" w:rsidP="001A122B">
      <w:pPr>
        <w:spacing w:before="100" w:beforeAutospacing="1" w:after="100" w:afterAutospacing="1"/>
        <w:ind w:left="720"/>
      </w:pPr>
      <w:r w:rsidRPr="00CC18E4">
        <w:t>There is no 'one size fits all' model for bilingual education hubs, as local conditions, priorities, and rationales vary from district to district. Applicants considering applying for this grant should describe precisely how they wish to construct their hub and DESE will evaluate the description.</w:t>
      </w:r>
    </w:p>
    <w:p w14:paraId="2D2A37A1" w14:textId="77777777" w:rsidR="001A122B" w:rsidRPr="00CC18E4" w:rsidRDefault="001A122B" w:rsidP="001A122B">
      <w:pPr>
        <w:spacing w:before="100" w:beforeAutospacing="1" w:after="100" w:afterAutospacing="1"/>
        <w:ind w:left="720"/>
      </w:pPr>
      <w:r w:rsidRPr="00CC18E4">
        <w:t xml:space="preserve">Note: These are the forms that districts will ultimately submit to the Department for approval of their new programs and are provided as reference documents in support of that intended outcome. They are not required to be submitted with the grant proposals. </w:t>
      </w:r>
    </w:p>
    <w:p w14:paraId="47A4EC1C" w14:textId="77777777" w:rsidR="001A122B" w:rsidRPr="00CC18E4" w:rsidRDefault="00123E47" w:rsidP="001A122B">
      <w:pPr>
        <w:spacing w:before="100" w:beforeAutospacing="1" w:after="100" w:afterAutospacing="1"/>
        <w:ind w:left="720"/>
      </w:pPr>
      <w:hyperlink r:id="rId18" w:history="1">
        <w:r w:rsidR="001A122B" w:rsidRPr="00CC18E4">
          <w:rPr>
            <w:rStyle w:val="Hyperlink"/>
          </w:rPr>
          <w:t>Preliminary ELE Program Proposal</w:t>
        </w:r>
      </w:hyperlink>
    </w:p>
    <w:p w14:paraId="1D02D919" w14:textId="77777777" w:rsidR="001A122B" w:rsidRPr="00CC18E4" w:rsidRDefault="00123E47" w:rsidP="001A122B">
      <w:pPr>
        <w:spacing w:before="100" w:beforeAutospacing="1" w:after="100" w:afterAutospacing="1"/>
        <w:ind w:left="720"/>
      </w:pPr>
      <w:hyperlink r:id="rId19" w:history="1">
        <w:r w:rsidR="001A122B" w:rsidRPr="00CC18E4">
          <w:rPr>
            <w:rStyle w:val="Hyperlink"/>
          </w:rPr>
          <w:t>New English Learner Education (ELE) Program Complete Proposal</w:t>
        </w:r>
      </w:hyperlink>
    </w:p>
    <w:p w14:paraId="3D7D77D0" w14:textId="07023356" w:rsidR="00FF13F3" w:rsidRPr="00CC18E4" w:rsidRDefault="001A122B" w:rsidP="001A122B">
      <w:pPr>
        <w:rPr>
          <w:b/>
        </w:rPr>
      </w:pPr>
      <w:r w:rsidRPr="00CC18E4">
        <w:t xml:space="preserve">Any grant related questions must be emailed to </w:t>
      </w:r>
      <w:hyperlink r:id="rId20" w:history="1">
        <w:r w:rsidR="003249C8" w:rsidRPr="00384778">
          <w:rPr>
            <w:rStyle w:val="Hyperlink"/>
          </w:rPr>
          <w:t>Diana.Gentile@mass.gov</w:t>
        </w:r>
      </w:hyperlink>
      <w:r w:rsidR="00384778">
        <w:t xml:space="preserve">. </w:t>
      </w:r>
    </w:p>
    <w:sectPr w:rsidR="00FF13F3" w:rsidRPr="00CC18E4">
      <w:pgSz w:w="12240" w:h="15840"/>
      <w:pgMar w:top="720"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EFF649" w14:textId="77777777" w:rsidR="00123E47" w:rsidRDefault="00123E47" w:rsidP="00CD73AE">
      <w:r>
        <w:separator/>
      </w:r>
    </w:p>
  </w:endnote>
  <w:endnote w:type="continuationSeparator" w:id="0">
    <w:p w14:paraId="3F8AB110" w14:textId="77777777" w:rsidR="00123E47" w:rsidRDefault="00123E47" w:rsidP="00CD73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3A896B" w14:textId="77777777" w:rsidR="00123E47" w:rsidRDefault="00123E47" w:rsidP="00CD73AE">
      <w:r>
        <w:separator/>
      </w:r>
    </w:p>
  </w:footnote>
  <w:footnote w:type="continuationSeparator" w:id="0">
    <w:p w14:paraId="1A129757" w14:textId="77777777" w:rsidR="00123E47" w:rsidRDefault="00123E47" w:rsidP="00CD73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D5E96"/>
    <w:multiLevelType w:val="hybridMultilevel"/>
    <w:tmpl w:val="00004B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E4D05"/>
    <w:multiLevelType w:val="hybridMultilevel"/>
    <w:tmpl w:val="FA787F32"/>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172B78F4"/>
    <w:multiLevelType w:val="hybridMultilevel"/>
    <w:tmpl w:val="2264DEA2"/>
    <w:lvl w:ilvl="0" w:tplc="F5FA2F0A">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4F2FF2"/>
    <w:multiLevelType w:val="hybridMultilevel"/>
    <w:tmpl w:val="0FCAF4C6"/>
    <w:lvl w:ilvl="0" w:tplc="AF1A1528">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9B31B45"/>
    <w:multiLevelType w:val="hybridMultilevel"/>
    <w:tmpl w:val="417A34E0"/>
    <w:lvl w:ilvl="0" w:tplc="CF5C85C4">
      <w:start w:val="2"/>
      <w:numFmt w:val="bullet"/>
      <w:lvlText w:val=""/>
      <w:lvlJc w:val="left"/>
      <w:pPr>
        <w:ind w:left="1800" w:hanging="360"/>
      </w:pPr>
      <w:rPr>
        <w:rFonts w:ascii="Symbol" w:eastAsia="Times New Roman" w:hAnsi="Symbol"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A166298"/>
    <w:multiLevelType w:val="hybridMultilevel"/>
    <w:tmpl w:val="EFA2A94E"/>
    <w:lvl w:ilvl="0" w:tplc="D6340012">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1C762260"/>
    <w:multiLevelType w:val="hybridMultilevel"/>
    <w:tmpl w:val="6F00B2B4"/>
    <w:lvl w:ilvl="0" w:tplc="1EC4A1DE">
      <w:start w:val="1"/>
      <w:numFmt w:val="upp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1DCF4111"/>
    <w:multiLevelType w:val="hybridMultilevel"/>
    <w:tmpl w:val="F5EE3860"/>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2A573B"/>
    <w:multiLevelType w:val="multilevel"/>
    <w:tmpl w:val="75BC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EF38D7"/>
    <w:multiLevelType w:val="hybridMultilevel"/>
    <w:tmpl w:val="FA787F32"/>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20F1789A"/>
    <w:multiLevelType w:val="hybridMultilevel"/>
    <w:tmpl w:val="EE720CA6"/>
    <w:lvl w:ilvl="0" w:tplc="9E8279A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AD6CDB"/>
    <w:multiLevelType w:val="hybridMultilevel"/>
    <w:tmpl w:val="9604804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29BB2B66"/>
    <w:multiLevelType w:val="hybridMultilevel"/>
    <w:tmpl w:val="46D6F2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17484F"/>
    <w:multiLevelType w:val="hybridMultilevel"/>
    <w:tmpl w:val="7CEE3BAC"/>
    <w:lvl w:ilvl="0" w:tplc="FD18047C">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35F35AB2"/>
    <w:multiLevelType w:val="hybridMultilevel"/>
    <w:tmpl w:val="C706AC26"/>
    <w:lvl w:ilvl="0" w:tplc="92AEAAE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E23813"/>
    <w:multiLevelType w:val="hybridMultilevel"/>
    <w:tmpl w:val="69E05896"/>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3FD34BB4"/>
    <w:multiLevelType w:val="hybridMultilevel"/>
    <w:tmpl w:val="D2B62A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690AE9"/>
    <w:multiLevelType w:val="multilevel"/>
    <w:tmpl w:val="CBB0BD44"/>
    <w:lvl w:ilvl="0">
      <w:start w:val="1"/>
      <w:numFmt w:val="decimal"/>
      <w:lvlText w:val="%1."/>
      <w:lvlJc w:val="left"/>
      <w:pPr>
        <w:tabs>
          <w:tab w:val="num" w:pos="720"/>
        </w:tabs>
        <w:ind w:left="720" w:hanging="360"/>
      </w:pPr>
    </w:lvl>
    <w:lvl w:ilvl="1">
      <w:start w:val="1"/>
      <w:numFmt w:val="decimal"/>
      <w:lvlText w:val="%2."/>
      <w:lvlJc w:val="left"/>
      <w:pPr>
        <w:ind w:left="1440" w:hanging="360"/>
      </w:pPr>
      <w:rPr>
        <w:rFonts w:asciiTheme="minorHAnsi" w:eastAsiaTheme="minorHAnsi" w:hAnsiTheme="minorHAnsi" w:cstheme="minorBidi" w:hint="default"/>
        <w:sz w:val="22"/>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2F322FB"/>
    <w:multiLevelType w:val="hybridMultilevel"/>
    <w:tmpl w:val="1F043154"/>
    <w:lvl w:ilvl="0" w:tplc="4F1A233C">
      <w:start w:val="1"/>
      <w:numFmt w:val="bullet"/>
      <w:lvlText w:val="-"/>
      <w:lvlJc w:val="left"/>
      <w:pPr>
        <w:ind w:left="780" w:hanging="360"/>
      </w:pPr>
      <w:rPr>
        <w:rFonts w:ascii="Times New Roman" w:eastAsia="Times New Roma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433F1C55"/>
    <w:multiLevelType w:val="hybridMultilevel"/>
    <w:tmpl w:val="36302070"/>
    <w:lvl w:ilvl="0" w:tplc="0A06EE14">
      <w:start w:val="1"/>
      <w:numFmt w:val="decimal"/>
      <w:lvlText w:val="%1."/>
      <w:lvlJc w:val="left"/>
      <w:pPr>
        <w:ind w:left="828" w:hanging="360"/>
      </w:pPr>
      <w:rPr>
        <w:rFonts w:hint="default"/>
      </w:r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20" w15:restartNumberingAfterBreak="0">
    <w:nsid w:val="435C6E9A"/>
    <w:multiLevelType w:val="hybridMultilevel"/>
    <w:tmpl w:val="7F205300"/>
    <w:lvl w:ilvl="0" w:tplc="2634258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7D7E70"/>
    <w:multiLevelType w:val="hybridMultilevel"/>
    <w:tmpl w:val="918E765C"/>
    <w:lvl w:ilvl="0" w:tplc="05F2890E">
      <w:start w:val="1"/>
      <w:numFmt w:val="upp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2" w15:restartNumberingAfterBreak="0">
    <w:nsid w:val="45882F25"/>
    <w:multiLevelType w:val="hybridMultilevel"/>
    <w:tmpl w:val="1B3AFD56"/>
    <w:lvl w:ilvl="0" w:tplc="A8F2C494">
      <w:start w:val="1"/>
      <w:numFmt w:val="bullet"/>
      <w:lvlText w:val="-"/>
      <w:lvlJc w:val="left"/>
      <w:pPr>
        <w:ind w:left="720" w:hanging="360"/>
      </w:pPr>
      <w:rPr>
        <w:rFonts w:ascii="Georgia" w:eastAsia="Times New Roman" w:hAnsi="Georgia" w:cs="Times New Roman"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484923"/>
    <w:multiLevelType w:val="hybridMultilevel"/>
    <w:tmpl w:val="0DB42596"/>
    <w:lvl w:ilvl="0" w:tplc="CCE636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4B733D4B"/>
    <w:multiLevelType w:val="multilevel"/>
    <w:tmpl w:val="569CF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D2D74EC"/>
    <w:multiLevelType w:val="hybridMultilevel"/>
    <w:tmpl w:val="ABBCEE48"/>
    <w:lvl w:ilvl="0" w:tplc="05F2890E">
      <w:start w:val="1"/>
      <w:numFmt w:val="upp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6" w15:restartNumberingAfterBreak="0">
    <w:nsid w:val="4FA3649A"/>
    <w:multiLevelType w:val="hybridMultilevel"/>
    <w:tmpl w:val="01EC3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C176A0"/>
    <w:multiLevelType w:val="hybridMultilevel"/>
    <w:tmpl w:val="F6EC6390"/>
    <w:lvl w:ilvl="0" w:tplc="4F1A233C">
      <w:start w:val="1"/>
      <w:numFmt w:val="bullet"/>
      <w:lvlText w:val="-"/>
      <w:lvlJc w:val="left"/>
      <w:pPr>
        <w:ind w:left="780" w:hanging="360"/>
      </w:pPr>
      <w:rPr>
        <w:rFonts w:ascii="Times New Roman" w:eastAsia="Times New Roman" w:hAnsi="Times New Roman" w:cs="Times New Roman" w:hint="default"/>
      </w:rPr>
    </w:lvl>
    <w:lvl w:ilvl="1" w:tplc="E58CC0D0">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CD7BDF"/>
    <w:multiLevelType w:val="multilevel"/>
    <w:tmpl w:val="E6A04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9625B25"/>
    <w:multiLevelType w:val="hybridMultilevel"/>
    <w:tmpl w:val="6EB696C4"/>
    <w:lvl w:ilvl="0" w:tplc="75582F8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574C3E"/>
    <w:multiLevelType w:val="multilevel"/>
    <w:tmpl w:val="736C9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16B0BE5"/>
    <w:multiLevelType w:val="hybridMultilevel"/>
    <w:tmpl w:val="D35E4FAC"/>
    <w:lvl w:ilvl="0" w:tplc="53E276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19E476C"/>
    <w:multiLevelType w:val="hybridMultilevel"/>
    <w:tmpl w:val="994EDE28"/>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B148B6"/>
    <w:multiLevelType w:val="hybridMultilevel"/>
    <w:tmpl w:val="FFDC4BCA"/>
    <w:lvl w:ilvl="0" w:tplc="B41E57A0">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FC53FA"/>
    <w:multiLevelType w:val="hybridMultilevel"/>
    <w:tmpl w:val="DFDC9A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2A0063"/>
    <w:multiLevelType w:val="hybridMultilevel"/>
    <w:tmpl w:val="5712CD7E"/>
    <w:lvl w:ilvl="0" w:tplc="807EF3E6">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425F1F"/>
    <w:multiLevelType w:val="hybridMultilevel"/>
    <w:tmpl w:val="448C4438"/>
    <w:lvl w:ilvl="0" w:tplc="E460B99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DC36660"/>
    <w:multiLevelType w:val="hybridMultilevel"/>
    <w:tmpl w:val="F8EE7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327801"/>
    <w:multiLevelType w:val="hybridMultilevel"/>
    <w:tmpl w:val="CE80ABF6"/>
    <w:lvl w:ilvl="0" w:tplc="0B5645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25"/>
  </w:num>
  <w:num w:numId="3">
    <w:abstractNumId w:val="22"/>
  </w:num>
  <w:num w:numId="4">
    <w:abstractNumId w:val="31"/>
  </w:num>
  <w:num w:numId="5">
    <w:abstractNumId w:val="20"/>
  </w:num>
  <w:num w:numId="6">
    <w:abstractNumId w:val="14"/>
  </w:num>
  <w:num w:numId="7">
    <w:abstractNumId w:val="0"/>
  </w:num>
  <w:num w:numId="8">
    <w:abstractNumId w:val="23"/>
  </w:num>
  <w:num w:numId="9">
    <w:abstractNumId w:val="16"/>
  </w:num>
  <w:num w:numId="10">
    <w:abstractNumId w:val="2"/>
  </w:num>
  <w:num w:numId="11">
    <w:abstractNumId w:val="3"/>
  </w:num>
  <w:num w:numId="12">
    <w:abstractNumId w:val="36"/>
  </w:num>
  <w:num w:numId="13">
    <w:abstractNumId w:val="18"/>
  </w:num>
  <w:num w:numId="14">
    <w:abstractNumId w:val="38"/>
  </w:num>
  <w:num w:numId="15">
    <w:abstractNumId w:val="27"/>
  </w:num>
  <w:num w:numId="16">
    <w:abstractNumId w:val="19"/>
  </w:num>
  <w:num w:numId="17">
    <w:abstractNumId w:val="12"/>
  </w:num>
  <w:num w:numId="18">
    <w:abstractNumId w:val="6"/>
  </w:num>
  <w:num w:numId="19">
    <w:abstractNumId w:val="9"/>
  </w:num>
  <w:num w:numId="20">
    <w:abstractNumId w:val="24"/>
  </w:num>
  <w:num w:numId="21">
    <w:abstractNumId w:val="7"/>
  </w:num>
  <w:num w:numId="22">
    <w:abstractNumId w:val="15"/>
  </w:num>
  <w:num w:numId="23">
    <w:abstractNumId w:val="32"/>
  </w:num>
  <w:num w:numId="24">
    <w:abstractNumId w:val="11"/>
  </w:num>
  <w:num w:numId="25">
    <w:abstractNumId w:val="1"/>
  </w:num>
  <w:num w:numId="26">
    <w:abstractNumId w:val="13"/>
  </w:num>
  <w:num w:numId="27">
    <w:abstractNumId w:val="4"/>
  </w:num>
  <w:num w:numId="28">
    <w:abstractNumId w:val="33"/>
  </w:num>
  <w:num w:numId="29">
    <w:abstractNumId w:val="5"/>
  </w:num>
  <w:num w:numId="30">
    <w:abstractNumId w:val="37"/>
  </w:num>
  <w:num w:numId="31">
    <w:abstractNumId w:val="35"/>
  </w:num>
  <w:num w:numId="32">
    <w:abstractNumId w:val="26"/>
  </w:num>
  <w:num w:numId="33">
    <w:abstractNumId w:val="29"/>
  </w:num>
  <w:num w:numId="34">
    <w:abstractNumId w:val="10"/>
  </w:num>
  <w:num w:numId="35">
    <w:abstractNumId w:val="17"/>
  </w:num>
  <w:num w:numId="36">
    <w:abstractNumId w:val="34"/>
  </w:num>
  <w:num w:numId="37">
    <w:abstractNumId w:val="30"/>
  </w:num>
  <w:num w:numId="38">
    <w:abstractNumId w:val="28"/>
  </w:num>
  <w:num w:numId="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3NrMwNjKyMDA2t7RU0lEKTi0uzszPAykwNKgFAMMPWDwtAAAA"/>
  </w:docVars>
  <w:rsids>
    <w:rsidRoot w:val="006E4A62"/>
    <w:rsid w:val="00000831"/>
    <w:rsid w:val="00021BCB"/>
    <w:rsid w:val="00070289"/>
    <w:rsid w:val="0008570E"/>
    <w:rsid w:val="000A5613"/>
    <w:rsid w:val="000B37E9"/>
    <w:rsid w:val="000B5914"/>
    <w:rsid w:val="000F1F38"/>
    <w:rsid w:val="00122762"/>
    <w:rsid w:val="00123E47"/>
    <w:rsid w:val="0015155A"/>
    <w:rsid w:val="00156279"/>
    <w:rsid w:val="00184E8D"/>
    <w:rsid w:val="001A122B"/>
    <w:rsid w:val="001B1AA0"/>
    <w:rsid w:val="0023479B"/>
    <w:rsid w:val="002366B9"/>
    <w:rsid w:val="002608B8"/>
    <w:rsid w:val="0026149D"/>
    <w:rsid w:val="00280A98"/>
    <w:rsid w:val="00280CBC"/>
    <w:rsid w:val="00282CE0"/>
    <w:rsid w:val="00291F05"/>
    <w:rsid w:val="002960C3"/>
    <w:rsid w:val="002F5DD5"/>
    <w:rsid w:val="0030088B"/>
    <w:rsid w:val="0030209B"/>
    <w:rsid w:val="0030544F"/>
    <w:rsid w:val="003066BB"/>
    <w:rsid w:val="0032125B"/>
    <w:rsid w:val="003246D7"/>
    <w:rsid w:val="003249C8"/>
    <w:rsid w:val="00326ACB"/>
    <w:rsid w:val="00330874"/>
    <w:rsid w:val="0034146E"/>
    <w:rsid w:val="00343C8A"/>
    <w:rsid w:val="00350579"/>
    <w:rsid w:val="00364072"/>
    <w:rsid w:val="00384778"/>
    <w:rsid w:val="003A52D0"/>
    <w:rsid w:val="003C0FBB"/>
    <w:rsid w:val="003D00B3"/>
    <w:rsid w:val="003E7F27"/>
    <w:rsid w:val="00430B25"/>
    <w:rsid w:val="00432C15"/>
    <w:rsid w:val="00480236"/>
    <w:rsid w:val="004874FD"/>
    <w:rsid w:val="00490C4E"/>
    <w:rsid w:val="0049213A"/>
    <w:rsid w:val="00494FF1"/>
    <w:rsid w:val="0049735A"/>
    <w:rsid w:val="004A38E4"/>
    <w:rsid w:val="004C379E"/>
    <w:rsid w:val="004C5196"/>
    <w:rsid w:val="004E1C48"/>
    <w:rsid w:val="004F4795"/>
    <w:rsid w:val="00502776"/>
    <w:rsid w:val="00515853"/>
    <w:rsid w:val="00531165"/>
    <w:rsid w:val="00533076"/>
    <w:rsid w:val="00541872"/>
    <w:rsid w:val="00560BF1"/>
    <w:rsid w:val="00562948"/>
    <w:rsid w:val="00563AE3"/>
    <w:rsid w:val="005742C6"/>
    <w:rsid w:val="005869CD"/>
    <w:rsid w:val="00591E33"/>
    <w:rsid w:val="005942D4"/>
    <w:rsid w:val="00594D51"/>
    <w:rsid w:val="005A0A6E"/>
    <w:rsid w:val="005A7813"/>
    <w:rsid w:val="005C7CC3"/>
    <w:rsid w:val="005E09D8"/>
    <w:rsid w:val="005E5EF5"/>
    <w:rsid w:val="005F611F"/>
    <w:rsid w:val="0060247F"/>
    <w:rsid w:val="00612146"/>
    <w:rsid w:val="00651464"/>
    <w:rsid w:val="006775F0"/>
    <w:rsid w:val="00680DD8"/>
    <w:rsid w:val="006A56F6"/>
    <w:rsid w:val="006A76E7"/>
    <w:rsid w:val="006B0666"/>
    <w:rsid w:val="006C136F"/>
    <w:rsid w:val="006D3245"/>
    <w:rsid w:val="006E4A62"/>
    <w:rsid w:val="006F6657"/>
    <w:rsid w:val="00700553"/>
    <w:rsid w:val="00706C0C"/>
    <w:rsid w:val="00723125"/>
    <w:rsid w:val="0073789B"/>
    <w:rsid w:val="007438C9"/>
    <w:rsid w:val="00751DDA"/>
    <w:rsid w:val="00764AE3"/>
    <w:rsid w:val="007672FB"/>
    <w:rsid w:val="00780D8E"/>
    <w:rsid w:val="00780E21"/>
    <w:rsid w:val="007966C5"/>
    <w:rsid w:val="007A7817"/>
    <w:rsid w:val="007D0EAA"/>
    <w:rsid w:val="007D37EE"/>
    <w:rsid w:val="007E26BC"/>
    <w:rsid w:val="007F4DD3"/>
    <w:rsid w:val="00806513"/>
    <w:rsid w:val="00846FD8"/>
    <w:rsid w:val="0085164B"/>
    <w:rsid w:val="00851A5D"/>
    <w:rsid w:val="0085524E"/>
    <w:rsid w:val="008604B0"/>
    <w:rsid w:val="00866A39"/>
    <w:rsid w:val="008804EB"/>
    <w:rsid w:val="0088334D"/>
    <w:rsid w:val="00893181"/>
    <w:rsid w:val="008A0169"/>
    <w:rsid w:val="008A01E9"/>
    <w:rsid w:val="008B1DC9"/>
    <w:rsid w:val="008B6F37"/>
    <w:rsid w:val="008C60DF"/>
    <w:rsid w:val="008D7632"/>
    <w:rsid w:val="009046C7"/>
    <w:rsid w:val="00912EB0"/>
    <w:rsid w:val="00914CD3"/>
    <w:rsid w:val="009244A3"/>
    <w:rsid w:val="009351F1"/>
    <w:rsid w:val="009474A7"/>
    <w:rsid w:val="009564D5"/>
    <w:rsid w:val="00987872"/>
    <w:rsid w:val="009E4578"/>
    <w:rsid w:val="009E54C6"/>
    <w:rsid w:val="009F50A5"/>
    <w:rsid w:val="00A0119C"/>
    <w:rsid w:val="00A07714"/>
    <w:rsid w:val="00A33DF9"/>
    <w:rsid w:val="00A71050"/>
    <w:rsid w:val="00A84F2C"/>
    <w:rsid w:val="00A917DF"/>
    <w:rsid w:val="00AD6271"/>
    <w:rsid w:val="00AF40BB"/>
    <w:rsid w:val="00B02DF8"/>
    <w:rsid w:val="00B2481F"/>
    <w:rsid w:val="00B45ECA"/>
    <w:rsid w:val="00B56961"/>
    <w:rsid w:val="00B71444"/>
    <w:rsid w:val="00B742BB"/>
    <w:rsid w:val="00B76209"/>
    <w:rsid w:val="00B8735B"/>
    <w:rsid w:val="00B91C03"/>
    <w:rsid w:val="00BB3E17"/>
    <w:rsid w:val="00BC3BBC"/>
    <w:rsid w:val="00BC44D6"/>
    <w:rsid w:val="00BD2D78"/>
    <w:rsid w:val="00BD4E39"/>
    <w:rsid w:val="00BE18AB"/>
    <w:rsid w:val="00BF06E9"/>
    <w:rsid w:val="00C0156E"/>
    <w:rsid w:val="00C34579"/>
    <w:rsid w:val="00C4633B"/>
    <w:rsid w:val="00C60AE9"/>
    <w:rsid w:val="00C66300"/>
    <w:rsid w:val="00C74627"/>
    <w:rsid w:val="00C83ECA"/>
    <w:rsid w:val="00C87BE7"/>
    <w:rsid w:val="00C93629"/>
    <w:rsid w:val="00CA52E4"/>
    <w:rsid w:val="00CA6367"/>
    <w:rsid w:val="00CA71D8"/>
    <w:rsid w:val="00CC18E4"/>
    <w:rsid w:val="00CD73AE"/>
    <w:rsid w:val="00CE2F45"/>
    <w:rsid w:val="00CE5461"/>
    <w:rsid w:val="00CF3CDD"/>
    <w:rsid w:val="00D035E4"/>
    <w:rsid w:val="00D207FE"/>
    <w:rsid w:val="00D3268D"/>
    <w:rsid w:val="00D37CB3"/>
    <w:rsid w:val="00D37EF3"/>
    <w:rsid w:val="00D52D2D"/>
    <w:rsid w:val="00D83690"/>
    <w:rsid w:val="00D919D2"/>
    <w:rsid w:val="00D92E69"/>
    <w:rsid w:val="00D936CC"/>
    <w:rsid w:val="00DC7F21"/>
    <w:rsid w:val="00DE4379"/>
    <w:rsid w:val="00E15EE7"/>
    <w:rsid w:val="00E3241A"/>
    <w:rsid w:val="00E37BD0"/>
    <w:rsid w:val="00E67F92"/>
    <w:rsid w:val="00E94208"/>
    <w:rsid w:val="00ED1909"/>
    <w:rsid w:val="00F00273"/>
    <w:rsid w:val="00F21E9A"/>
    <w:rsid w:val="00F4131E"/>
    <w:rsid w:val="00F51631"/>
    <w:rsid w:val="00F555CE"/>
    <w:rsid w:val="00F83893"/>
    <w:rsid w:val="00F9215E"/>
    <w:rsid w:val="00F961F4"/>
    <w:rsid w:val="00FB59BE"/>
    <w:rsid w:val="00FD77D9"/>
    <w:rsid w:val="00FE7985"/>
    <w:rsid w:val="00FE7BE7"/>
    <w:rsid w:val="00FF13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0B2256"/>
  <w15:chartTrackingRefBased/>
  <w15:docId w15:val="{3EAD8E35-46C5-4B40-9A3C-4AEC0B240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2D78"/>
    <w:rPr>
      <w:sz w:val="24"/>
      <w:szCs w:val="24"/>
    </w:rPr>
  </w:style>
  <w:style w:type="paragraph" w:styleId="Heading1">
    <w:name w:val="heading 1"/>
    <w:basedOn w:val="Normal"/>
    <w:next w:val="Normal"/>
    <w:qFormat/>
    <w:pPr>
      <w:keepNext/>
      <w:jc w:val="center"/>
      <w:outlineLvl w:val="0"/>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FootnoteText">
    <w:name w:val="footnote text"/>
    <w:basedOn w:val="Normal"/>
    <w:link w:val="FootnoteTextChar"/>
    <w:rsid w:val="00CD73AE"/>
    <w:rPr>
      <w:sz w:val="20"/>
      <w:szCs w:val="20"/>
    </w:rPr>
  </w:style>
  <w:style w:type="character" w:customStyle="1" w:styleId="FootnoteTextChar">
    <w:name w:val="Footnote Text Char"/>
    <w:basedOn w:val="DefaultParagraphFont"/>
    <w:link w:val="FootnoteText"/>
    <w:rsid w:val="00CD73AE"/>
  </w:style>
  <w:style w:type="character" w:styleId="FootnoteReference">
    <w:name w:val="footnote reference"/>
    <w:rsid w:val="00CD73AE"/>
    <w:rPr>
      <w:vertAlign w:val="superscript"/>
    </w:rPr>
  </w:style>
  <w:style w:type="character" w:styleId="CommentReference">
    <w:name w:val="annotation reference"/>
    <w:rsid w:val="00CD73AE"/>
    <w:rPr>
      <w:sz w:val="16"/>
      <w:szCs w:val="16"/>
    </w:rPr>
  </w:style>
  <w:style w:type="paragraph" w:styleId="CommentText">
    <w:name w:val="annotation text"/>
    <w:basedOn w:val="Normal"/>
    <w:link w:val="CommentTextChar"/>
    <w:rsid w:val="00CD73AE"/>
    <w:rPr>
      <w:sz w:val="20"/>
      <w:szCs w:val="20"/>
    </w:rPr>
  </w:style>
  <w:style w:type="character" w:customStyle="1" w:styleId="CommentTextChar">
    <w:name w:val="Comment Text Char"/>
    <w:basedOn w:val="DefaultParagraphFont"/>
    <w:link w:val="CommentText"/>
    <w:rsid w:val="00CD73AE"/>
  </w:style>
  <w:style w:type="table" w:styleId="TableGrid">
    <w:name w:val="Table Grid"/>
    <w:basedOn w:val="TableNormal"/>
    <w:rsid w:val="00D836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21E9A"/>
    <w:rPr>
      <w:color w:val="0000FF"/>
      <w:u w:val="single"/>
    </w:rPr>
  </w:style>
  <w:style w:type="paragraph" w:styleId="CommentSubject">
    <w:name w:val="annotation subject"/>
    <w:basedOn w:val="CommentText"/>
    <w:next w:val="CommentText"/>
    <w:link w:val="CommentSubjectChar"/>
    <w:rsid w:val="006C136F"/>
    <w:rPr>
      <w:b/>
      <w:bCs/>
    </w:rPr>
  </w:style>
  <w:style w:type="character" w:customStyle="1" w:styleId="CommentSubjectChar">
    <w:name w:val="Comment Subject Char"/>
    <w:link w:val="CommentSubject"/>
    <w:rsid w:val="006C136F"/>
    <w:rPr>
      <w:b/>
      <w:bCs/>
    </w:rPr>
  </w:style>
  <w:style w:type="paragraph" w:styleId="ListParagraph">
    <w:name w:val="List Paragraph"/>
    <w:basedOn w:val="Normal"/>
    <w:uiPriority w:val="34"/>
    <w:qFormat/>
    <w:rsid w:val="009351F1"/>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rsid w:val="00866A39"/>
    <w:rPr>
      <w:color w:val="954F72" w:themeColor="followedHyperlink"/>
      <w:u w:val="single"/>
    </w:rPr>
  </w:style>
  <w:style w:type="character" w:styleId="UnresolvedMention">
    <w:name w:val="Unresolved Mention"/>
    <w:basedOn w:val="DefaultParagraphFont"/>
    <w:uiPriority w:val="99"/>
    <w:semiHidden/>
    <w:unhideWhenUsed/>
    <w:rsid w:val="003847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6903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oe.mass.edu/ele/guidance/?section=guidance" TargetMode="External"/><Relationship Id="rId18" Type="http://schemas.openxmlformats.org/officeDocument/2006/relationships/hyperlink" Target="https://www.doe.mass.edu/ele/resources/proposal/preliminary.docx"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doe.mass.edu/ele/look-act.html" TargetMode="External"/><Relationship Id="rId17" Type="http://schemas.openxmlformats.org/officeDocument/2006/relationships/hyperlink" Target="https://www.doe.mass.edu/licensure/endorsements/bilingual-ed.html" TargetMode="External"/><Relationship Id="rId2" Type="http://schemas.openxmlformats.org/officeDocument/2006/relationships/customXml" Target="../customXml/item2.xml"/><Relationship Id="rId16" Type="http://schemas.openxmlformats.org/officeDocument/2006/relationships/hyperlink" Target="https://www.doe.mass.edu/ele/programs/sei.html" TargetMode="External"/><Relationship Id="rId20" Type="http://schemas.openxmlformats.org/officeDocument/2006/relationships/hyperlink" Target="mailto:diana.gentile@mass.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iana.gentile@mass.gov" TargetMode="External"/><Relationship Id="rId5" Type="http://schemas.openxmlformats.org/officeDocument/2006/relationships/numbering" Target="numbering.xml"/><Relationship Id="rId15" Type="http://schemas.openxmlformats.org/officeDocument/2006/relationships/hyperlink" Target="https://www.doe.mass.edu/ele/programs/tbe.html" TargetMode="External"/><Relationship Id="rId10" Type="http://schemas.openxmlformats.org/officeDocument/2006/relationships/endnotes" Target="endnotes.xml"/><Relationship Id="rId19" Type="http://schemas.openxmlformats.org/officeDocument/2006/relationships/hyperlink" Target="https://www.doe.mass.edu/ele/resources/proposal/newcomplete.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oe.mass.edu/ele/programs/dle.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unt xmlns="9324d023-3849-46fe-9182-6ce950756be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E4B4D68279094DB93237BC2E98CD8D" ma:contentTypeVersion="9" ma:contentTypeDescription="Create a new document." ma:contentTypeScope="" ma:versionID="3c6f773e937d7bbb13716c14c872b5c9">
  <xsd:schema xmlns:xsd="http://www.w3.org/2001/XMLSchema" xmlns:xs="http://www.w3.org/2001/XMLSchema" xmlns:p="http://schemas.microsoft.com/office/2006/metadata/properties" xmlns:ns2="9324d023-3849-46fe-9182-6ce950756bea" xmlns:ns3="14c63040-5e06-4c4a-8b07-ca5832d9b241" targetNamespace="http://schemas.microsoft.com/office/2006/metadata/properties" ma:root="true" ma:fieldsID="fc4abed75ffa919b63be4bcaf1c52417" ns2:_="" ns3:_="">
    <xsd:import namespace="9324d023-3849-46fe-9182-6ce950756bea"/>
    <xsd:import namespace="14c63040-5e06-4c4a-8b07-ca5832d9b2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Count"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24d023-3849-46fe-9182-6ce950756b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Count" ma:index="12" nillable="true" ma:displayName="Count" ma:format="Dropdown" ma:internalName="Count" ma:percentage="FALSE">
      <xsd:simpleType>
        <xsd:restriction base="dms:Number"/>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c63040-5e06-4c4a-8b07-ca5832d9b2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8699EBDE-4E51-4516-B144-55AD1A4C9D7F}">
  <ds:schemaRefs>
    <ds:schemaRef ds:uri="http://schemas.microsoft.com/office/2006/metadata/properties"/>
    <ds:schemaRef ds:uri="http://schemas.microsoft.com/office/infopath/2007/PartnerControls"/>
    <ds:schemaRef ds:uri="9324d023-3849-46fe-9182-6ce950756bea"/>
  </ds:schemaRefs>
</ds:datastoreItem>
</file>

<file path=customXml/itemProps2.xml><?xml version="1.0" encoding="utf-8"?>
<ds:datastoreItem xmlns:ds="http://schemas.openxmlformats.org/officeDocument/2006/customXml" ds:itemID="{E865D0AF-3074-4F85-B706-876BE7B5EEA4}">
  <ds:schemaRefs>
    <ds:schemaRef ds:uri="http://schemas.microsoft.com/sharepoint/v3/contenttype/forms"/>
  </ds:schemaRefs>
</ds:datastoreItem>
</file>

<file path=customXml/itemProps3.xml><?xml version="1.0" encoding="utf-8"?>
<ds:datastoreItem xmlns:ds="http://schemas.openxmlformats.org/officeDocument/2006/customXml" ds:itemID="{0414467F-66F0-40B2-A140-612E6F44E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24d023-3849-46fe-9182-6ce950756bea"/>
    <ds:schemaRef ds:uri="14c63040-5e06-4c4a-8b07-ca5832d9b2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4BE3E5-541F-4F18-B6DF-48266A356EB2}">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41</Words>
  <Characters>308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FY23 FC181 English Learner Education Support ADD INFO FC 181 Additional Information</vt:lpstr>
    </vt:vector>
  </TitlesOfParts>
  <Company/>
  <LinksUpToDate>false</LinksUpToDate>
  <CharactersWithSpaces>3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3 FC181 English Learner Education Support ADD INFO FC 181 Additional Information</dc:title>
  <dc:subject/>
  <dc:creator>DESE</dc:creator>
  <cp:keywords/>
  <cp:lastModifiedBy>Zou, Dong (EOE)</cp:lastModifiedBy>
  <cp:revision>4</cp:revision>
  <cp:lastPrinted>2009-08-14T19:17:00Z</cp:lastPrinted>
  <dcterms:created xsi:type="dcterms:W3CDTF">2022-07-01T16:56:00Z</dcterms:created>
  <dcterms:modified xsi:type="dcterms:W3CDTF">2022-08-17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Aug 17 2022</vt:lpwstr>
  </property>
</Properties>
</file>